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EE6A8" w14:textId="65F504D6" w:rsidR="00131E05" w:rsidRPr="00B61A2D" w:rsidRDefault="00131E05" w:rsidP="00131E05">
      <w:pPr>
        <w:rPr>
          <w:rFonts w:ascii="Arial" w:hAnsi="Arial" w:cs="Arial"/>
          <w:b/>
          <w:bCs/>
          <w:sz w:val="20"/>
          <w:szCs w:val="20"/>
        </w:rPr>
      </w:pPr>
      <w:r w:rsidRPr="00B61A2D">
        <w:rPr>
          <w:rFonts w:ascii="Arial" w:hAnsi="Arial" w:cs="Arial"/>
          <w:b/>
          <w:bCs/>
          <w:sz w:val="20"/>
          <w:szCs w:val="20"/>
        </w:rPr>
        <w:t>Email #4: Reminder email</w:t>
      </w:r>
    </w:p>
    <w:p w14:paraId="00037AA6" w14:textId="03563ACC" w:rsidR="00131E05" w:rsidRPr="00131E05" w:rsidRDefault="00131E05" w:rsidP="00131E05">
      <w:pPr>
        <w:rPr>
          <w:rFonts w:ascii="Arial" w:hAnsi="Arial" w:cs="Arial"/>
          <w:sz w:val="20"/>
          <w:szCs w:val="20"/>
        </w:rPr>
      </w:pPr>
      <w:r w:rsidRPr="00B61A2D">
        <w:rPr>
          <w:rFonts w:ascii="Arial" w:hAnsi="Arial" w:cs="Arial"/>
          <w:b/>
          <w:bCs/>
          <w:sz w:val="20"/>
          <w:szCs w:val="20"/>
        </w:rPr>
        <w:t>Synopsis</w:t>
      </w:r>
      <w:r w:rsidRPr="00131E05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>CEO c</w:t>
      </w:r>
      <w:r w:rsidRPr="00131E05">
        <w:rPr>
          <w:rFonts w:ascii="Arial" w:hAnsi="Arial" w:cs="Arial"/>
          <w:sz w:val="20"/>
          <w:szCs w:val="20"/>
        </w:rPr>
        <w:t>heck in with employees halfway through your United Way campaign. Remind employees there’s still time left to support your company’s goal.</w:t>
      </w:r>
    </w:p>
    <w:p w14:paraId="2084EDF3" w14:textId="77777777" w:rsidR="00131E05" w:rsidRPr="00131E05" w:rsidRDefault="00131E05" w:rsidP="00131E05">
      <w:pPr>
        <w:rPr>
          <w:rFonts w:ascii="Arial" w:hAnsi="Arial" w:cs="Arial"/>
          <w:sz w:val="20"/>
          <w:szCs w:val="20"/>
        </w:rPr>
      </w:pPr>
      <w:r w:rsidRPr="00B61A2D">
        <w:rPr>
          <w:rFonts w:ascii="Arial" w:hAnsi="Arial" w:cs="Arial"/>
          <w:b/>
          <w:bCs/>
          <w:sz w:val="20"/>
          <w:szCs w:val="20"/>
        </w:rPr>
        <w:t>Recommended send time:</w:t>
      </w:r>
      <w:r w:rsidRPr="00131E05">
        <w:rPr>
          <w:rFonts w:ascii="Arial" w:hAnsi="Arial" w:cs="Arial"/>
          <w:sz w:val="20"/>
          <w:szCs w:val="20"/>
        </w:rPr>
        <w:t xml:space="preserve"> Halfway through campaign</w:t>
      </w:r>
    </w:p>
    <w:p w14:paraId="26A94D3C" w14:textId="77777777" w:rsidR="00131E05" w:rsidRPr="00131E05" w:rsidRDefault="00131E05" w:rsidP="00131E05">
      <w:pPr>
        <w:rPr>
          <w:rFonts w:ascii="Arial" w:hAnsi="Arial" w:cs="Arial"/>
          <w:sz w:val="20"/>
          <w:szCs w:val="20"/>
        </w:rPr>
      </w:pPr>
    </w:p>
    <w:p w14:paraId="4804C2D0" w14:textId="6DB9F62E" w:rsidR="00131E05" w:rsidRPr="00131E05" w:rsidRDefault="00131E05" w:rsidP="00131E05">
      <w:pPr>
        <w:rPr>
          <w:rFonts w:ascii="Arial" w:hAnsi="Arial" w:cs="Arial"/>
          <w:sz w:val="20"/>
          <w:szCs w:val="20"/>
        </w:rPr>
      </w:pPr>
      <w:r w:rsidRPr="00B61A2D">
        <w:rPr>
          <w:rFonts w:ascii="Arial" w:hAnsi="Arial" w:cs="Arial"/>
          <w:b/>
          <w:bCs/>
          <w:sz w:val="20"/>
          <w:szCs w:val="20"/>
        </w:rPr>
        <w:t>From:</w:t>
      </w:r>
      <w:r w:rsidRPr="00131E05">
        <w:rPr>
          <w:rFonts w:ascii="Arial" w:hAnsi="Arial" w:cs="Arial"/>
          <w:sz w:val="20"/>
          <w:szCs w:val="20"/>
        </w:rPr>
        <w:t xml:space="preserve"> [</w:t>
      </w:r>
      <w:r w:rsidRPr="00B61A2D">
        <w:rPr>
          <w:rFonts w:ascii="Arial" w:hAnsi="Arial" w:cs="Arial"/>
          <w:sz w:val="20"/>
          <w:szCs w:val="20"/>
          <w:highlight w:val="yellow"/>
        </w:rPr>
        <w:t>CEO</w:t>
      </w:r>
      <w:r w:rsidRPr="00131E05">
        <w:rPr>
          <w:rFonts w:ascii="Arial" w:hAnsi="Arial" w:cs="Arial"/>
          <w:sz w:val="20"/>
          <w:szCs w:val="20"/>
        </w:rPr>
        <w:t>]</w:t>
      </w:r>
    </w:p>
    <w:p w14:paraId="79B276BE" w14:textId="77777777" w:rsidR="00131E05" w:rsidRPr="00131E05" w:rsidRDefault="00131E05" w:rsidP="00131E05">
      <w:pPr>
        <w:rPr>
          <w:rFonts w:ascii="Arial" w:hAnsi="Arial" w:cs="Arial"/>
          <w:sz w:val="20"/>
          <w:szCs w:val="20"/>
        </w:rPr>
      </w:pPr>
      <w:r w:rsidRPr="00B61A2D">
        <w:rPr>
          <w:rFonts w:ascii="Arial" w:hAnsi="Arial" w:cs="Arial"/>
          <w:b/>
          <w:bCs/>
          <w:sz w:val="20"/>
          <w:szCs w:val="20"/>
        </w:rPr>
        <w:t>To:</w:t>
      </w:r>
      <w:r w:rsidRPr="00131E05">
        <w:rPr>
          <w:rFonts w:ascii="Arial" w:hAnsi="Arial" w:cs="Arial"/>
          <w:sz w:val="20"/>
          <w:szCs w:val="20"/>
        </w:rPr>
        <w:t xml:space="preserve"> [</w:t>
      </w:r>
      <w:r w:rsidRPr="00B61A2D">
        <w:rPr>
          <w:rFonts w:ascii="Arial" w:hAnsi="Arial" w:cs="Arial"/>
          <w:sz w:val="20"/>
          <w:szCs w:val="20"/>
          <w:highlight w:val="yellow"/>
        </w:rPr>
        <w:t>company name</w:t>
      </w:r>
      <w:r w:rsidRPr="00131E05">
        <w:rPr>
          <w:rFonts w:ascii="Arial" w:hAnsi="Arial" w:cs="Arial"/>
          <w:sz w:val="20"/>
          <w:szCs w:val="20"/>
        </w:rPr>
        <w:t>] employees</w:t>
      </w:r>
    </w:p>
    <w:p w14:paraId="33F4BB3D" w14:textId="7B1C696F" w:rsidR="00120EEE" w:rsidRPr="00131E05" w:rsidRDefault="00131E05" w:rsidP="00131E05">
      <w:pPr>
        <w:rPr>
          <w:rFonts w:ascii="Arial" w:hAnsi="Arial" w:cs="Arial"/>
          <w:sz w:val="20"/>
          <w:szCs w:val="20"/>
        </w:rPr>
      </w:pPr>
      <w:r w:rsidRPr="00131E05">
        <w:rPr>
          <w:rFonts w:ascii="Arial" w:hAnsi="Arial" w:cs="Arial"/>
          <w:sz w:val="20"/>
          <w:szCs w:val="20"/>
        </w:rPr>
        <w:t>Subject: TBD</w:t>
      </w:r>
    </w:p>
    <w:p w14:paraId="0C05CC40" w14:textId="77777777" w:rsidR="00131E05" w:rsidRDefault="00131E05" w:rsidP="00131E05"/>
    <w:p w14:paraId="4EBFDA6B" w14:textId="77777777" w:rsidR="00120EEE" w:rsidRPr="00A80B59" w:rsidRDefault="00120EEE" w:rsidP="00120EEE">
      <w:pPr>
        <w:spacing w:line="276" w:lineRule="auto"/>
        <w:rPr>
          <w:rFonts w:ascii="Arial" w:hAnsi="Arial"/>
        </w:rPr>
      </w:pPr>
      <w:r w:rsidRPr="00A80B59">
        <w:rPr>
          <w:rFonts w:ascii="Arial" w:hAnsi="Arial"/>
        </w:rPr>
        <w:t xml:space="preserve">Dear </w:t>
      </w:r>
      <w:r w:rsidRPr="00D335B7">
        <w:rPr>
          <w:rFonts w:ascii="Arial" w:hAnsi="Arial"/>
          <w:highlight w:val="yellow"/>
        </w:rPr>
        <w:t>[First Name],</w:t>
      </w:r>
    </w:p>
    <w:p w14:paraId="312B0ABF" w14:textId="77777777" w:rsidR="00120EEE" w:rsidRDefault="00120EEE" w:rsidP="00120EEE">
      <w:pPr>
        <w:spacing w:line="276" w:lineRule="auto"/>
        <w:rPr>
          <w:rFonts w:ascii="Arial" w:hAnsi="Arial"/>
        </w:rPr>
      </w:pPr>
    </w:p>
    <w:p w14:paraId="7A9163B4" w14:textId="2DE0604A" w:rsidR="00131E05" w:rsidRDefault="00120EEE" w:rsidP="00120EEE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>Our 202</w:t>
      </w:r>
      <w:r w:rsidR="00CD5EDE">
        <w:rPr>
          <w:rFonts w:ascii="Arial" w:hAnsi="Arial"/>
        </w:rPr>
        <w:t>1</w:t>
      </w:r>
      <w:r>
        <w:rPr>
          <w:rFonts w:ascii="Arial" w:hAnsi="Arial"/>
        </w:rPr>
        <w:t xml:space="preserve"> United Way campaign is underway, and I hope we can count on you to make a pledge to change lives with us this year. </w:t>
      </w:r>
      <w:r w:rsidR="00131E05" w:rsidRPr="00131E05">
        <w:rPr>
          <w:rFonts w:ascii="Arial" w:hAnsi="Arial"/>
        </w:rPr>
        <w:t xml:space="preserve">We’ve made great progress on </w:t>
      </w:r>
      <w:proofErr w:type="gramStart"/>
      <w:r w:rsidR="00131E05" w:rsidRPr="00131E05">
        <w:rPr>
          <w:rFonts w:ascii="Arial" w:hAnsi="Arial"/>
        </w:rPr>
        <w:t>our  United</w:t>
      </w:r>
      <w:proofErr w:type="gramEnd"/>
      <w:r w:rsidR="00131E05" w:rsidRPr="00131E05">
        <w:rPr>
          <w:rFonts w:ascii="Arial" w:hAnsi="Arial"/>
        </w:rPr>
        <w:t xml:space="preserve"> Way campaign goal. We are [</w:t>
      </w:r>
      <w:r w:rsidR="00131E05" w:rsidRPr="00131E05">
        <w:rPr>
          <w:rFonts w:ascii="Arial" w:hAnsi="Arial"/>
          <w:highlight w:val="yellow"/>
        </w:rPr>
        <w:t>insert x%</w:t>
      </w:r>
      <w:r w:rsidR="00131E05" w:rsidRPr="00131E05">
        <w:rPr>
          <w:rFonts w:ascii="Arial" w:hAnsi="Arial"/>
        </w:rPr>
        <w:t xml:space="preserve">] of the way to our goal, but we still need your help. </w:t>
      </w:r>
    </w:p>
    <w:p w14:paraId="55729942" w14:textId="77777777" w:rsidR="00131E05" w:rsidRDefault="00131E05" w:rsidP="00120EEE">
      <w:pPr>
        <w:spacing w:line="276" w:lineRule="auto"/>
        <w:rPr>
          <w:rFonts w:ascii="Arial" w:hAnsi="Arial"/>
        </w:rPr>
      </w:pPr>
    </w:p>
    <w:p w14:paraId="5B480CFD" w14:textId="36AAE727" w:rsidR="00120EEE" w:rsidRDefault="00120EEE" w:rsidP="00120EEE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 xml:space="preserve">As a supporter of United </w:t>
      </w:r>
      <w:proofErr w:type="gramStart"/>
      <w:r>
        <w:rPr>
          <w:rFonts w:ascii="Arial" w:hAnsi="Arial"/>
        </w:rPr>
        <w:t>Way</w:t>
      </w:r>
      <w:proofErr w:type="gramEnd"/>
      <w:r>
        <w:rPr>
          <w:rFonts w:ascii="Arial" w:hAnsi="Arial"/>
        </w:rPr>
        <w:t xml:space="preserve"> myself, I believe strongly in the work being done to build a stronger community for all.</w:t>
      </w:r>
    </w:p>
    <w:p w14:paraId="76272A50" w14:textId="77777777" w:rsidR="00120EEE" w:rsidRDefault="00120EEE" w:rsidP="00120EEE">
      <w:pPr>
        <w:spacing w:line="276" w:lineRule="auto"/>
        <w:rPr>
          <w:rFonts w:ascii="Arial" w:hAnsi="Arial"/>
        </w:rPr>
      </w:pPr>
    </w:p>
    <w:p w14:paraId="578F2830" w14:textId="77777777" w:rsidR="00120EEE" w:rsidRDefault="00120EEE" w:rsidP="00120EEE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>You can play a role in this critical work, supporting thousands of local families and individuals through improving education, increasing financial stability, and building vibrant and healthy communities for each of our neighbors.</w:t>
      </w:r>
    </w:p>
    <w:p w14:paraId="2A058D49" w14:textId="77777777" w:rsidR="00120EEE" w:rsidRDefault="00120EEE" w:rsidP="00120EEE">
      <w:pPr>
        <w:spacing w:line="276" w:lineRule="auto"/>
        <w:rPr>
          <w:rFonts w:ascii="Arial" w:hAnsi="Arial"/>
        </w:rPr>
      </w:pPr>
    </w:p>
    <w:p w14:paraId="3209E6D0" w14:textId="0285BBB1" w:rsidR="00120EEE" w:rsidRDefault="00131E05" w:rsidP="00131E05">
      <w:pPr>
        <w:rPr>
          <w:rFonts w:ascii="Arial" w:hAnsi="Arial"/>
        </w:rPr>
      </w:pPr>
      <w:r w:rsidRPr="00131E05">
        <w:rPr>
          <w:rFonts w:ascii="Arial" w:hAnsi="Arial"/>
        </w:rPr>
        <w:t xml:space="preserve">Already made your gift to United </w:t>
      </w:r>
      <w:proofErr w:type="gramStart"/>
      <w:r w:rsidRPr="00131E05">
        <w:rPr>
          <w:rFonts w:ascii="Arial" w:hAnsi="Arial"/>
        </w:rPr>
        <w:t>Way?</w:t>
      </w:r>
      <w:proofErr w:type="gramEnd"/>
      <w:r w:rsidRPr="00131E05">
        <w:rPr>
          <w:rFonts w:ascii="Arial" w:hAnsi="Arial"/>
        </w:rPr>
        <w:t xml:space="preserve"> Thank you for your continued support and devotion to your neighbors. </w:t>
      </w:r>
      <w:r w:rsidR="00120EEE">
        <w:rPr>
          <w:rFonts w:ascii="Arial" w:hAnsi="Arial"/>
        </w:rPr>
        <w:t xml:space="preserve">If </w:t>
      </w:r>
      <w:r>
        <w:rPr>
          <w:rFonts w:ascii="Arial" w:hAnsi="Arial"/>
        </w:rPr>
        <w:t>not</w:t>
      </w:r>
      <w:r w:rsidR="00120EEE">
        <w:rPr>
          <w:rFonts w:ascii="Arial" w:hAnsi="Arial"/>
        </w:rPr>
        <w:t>, I encourage you to pledge to this year’s campaign</w:t>
      </w:r>
      <w:r>
        <w:rPr>
          <w:rFonts w:ascii="Arial" w:hAnsi="Arial"/>
        </w:rPr>
        <w:t xml:space="preserve"> </w:t>
      </w:r>
      <w:r w:rsidRPr="00131E05">
        <w:rPr>
          <w:rFonts w:ascii="Arial" w:hAnsi="Arial"/>
          <w:highlight w:val="yellow"/>
        </w:rPr>
        <w:t>[link]</w:t>
      </w:r>
      <w:r w:rsidR="00120EEE">
        <w:rPr>
          <w:rFonts w:ascii="Arial" w:hAnsi="Arial"/>
        </w:rPr>
        <w:t xml:space="preserve">. </w:t>
      </w:r>
      <w:r w:rsidR="00CD5EDE">
        <w:rPr>
          <w:rFonts w:ascii="Arial" w:hAnsi="Arial"/>
        </w:rPr>
        <w:t xml:space="preserve">In honor of </w:t>
      </w:r>
      <w:r w:rsidR="00CD5EDE" w:rsidRPr="00CD5EDE">
        <w:rPr>
          <w:rFonts w:ascii="Arial" w:hAnsi="Arial"/>
        </w:rPr>
        <w:t>United Way of Martin County's 50th anniversary</w:t>
      </w:r>
      <w:r w:rsidR="0087473B">
        <w:rPr>
          <w:rFonts w:ascii="Arial" w:hAnsi="Arial"/>
        </w:rPr>
        <w:t>,</w:t>
      </w:r>
      <w:r w:rsidR="00CD5EDE" w:rsidRPr="00CD5EDE">
        <w:rPr>
          <w:rFonts w:ascii="Arial" w:hAnsi="Arial"/>
        </w:rPr>
        <w:t xml:space="preserve"> </w:t>
      </w:r>
      <w:r w:rsidR="00CD5EDE">
        <w:rPr>
          <w:rFonts w:ascii="Arial" w:hAnsi="Arial"/>
        </w:rPr>
        <w:t xml:space="preserve">please consider </w:t>
      </w:r>
      <w:r w:rsidR="00CD5EDE" w:rsidRPr="00CD5EDE">
        <w:rPr>
          <w:rFonts w:ascii="Arial" w:hAnsi="Arial"/>
        </w:rPr>
        <w:t>add</w:t>
      </w:r>
      <w:r w:rsidR="00CD5EDE">
        <w:rPr>
          <w:rFonts w:ascii="Arial" w:hAnsi="Arial"/>
        </w:rPr>
        <w:t xml:space="preserve">ing </w:t>
      </w:r>
      <w:r w:rsidR="00CD5EDE" w:rsidRPr="00CD5EDE">
        <w:rPr>
          <w:rFonts w:ascii="Arial" w:hAnsi="Arial"/>
        </w:rPr>
        <w:t>$50 or more to last year's contribution or give $50 or more as a first-time gift.</w:t>
      </w:r>
      <w:r w:rsidR="00CD5EDE">
        <w:rPr>
          <w:rFonts w:ascii="Arial" w:hAnsi="Arial"/>
        </w:rPr>
        <w:t xml:space="preserve"> </w:t>
      </w:r>
      <w:r w:rsidR="00120EEE">
        <w:rPr>
          <w:rFonts w:ascii="Arial" w:hAnsi="Arial"/>
        </w:rPr>
        <w:t>Our community is counting on us to make a difference. We are Stronger United.</w:t>
      </w:r>
    </w:p>
    <w:p w14:paraId="40E8835E" w14:textId="77777777" w:rsidR="00120EEE" w:rsidRDefault="00120EEE" w:rsidP="00120EEE">
      <w:pPr>
        <w:spacing w:line="276" w:lineRule="auto"/>
        <w:rPr>
          <w:rFonts w:ascii="Arial" w:hAnsi="Arial"/>
        </w:rPr>
      </w:pPr>
    </w:p>
    <w:p w14:paraId="330483C4" w14:textId="77777777" w:rsidR="00120EEE" w:rsidRDefault="00120EEE" w:rsidP="00120EEE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>Sincerely,</w:t>
      </w:r>
    </w:p>
    <w:p w14:paraId="4F3FCF24" w14:textId="535639D9" w:rsidR="00120EEE" w:rsidRDefault="00B61A2D" w:rsidP="00120EEE">
      <w:pPr>
        <w:spacing w:line="276" w:lineRule="auto"/>
        <w:rPr>
          <w:rFonts w:ascii="Arial" w:hAnsi="Arial"/>
        </w:rPr>
      </w:pPr>
      <w:r w:rsidRPr="00B61A2D">
        <w:rPr>
          <w:rFonts w:ascii="Arial" w:hAnsi="Arial"/>
          <w:highlight w:val="yellow"/>
        </w:rPr>
        <w:t>[</w:t>
      </w:r>
      <w:r w:rsidR="00120EEE" w:rsidRPr="00B61A2D">
        <w:rPr>
          <w:rFonts w:ascii="Arial" w:hAnsi="Arial"/>
          <w:highlight w:val="yellow"/>
        </w:rPr>
        <w:t>CEO Name</w:t>
      </w:r>
      <w:r w:rsidRPr="00B61A2D">
        <w:rPr>
          <w:rFonts w:ascii="Arial" w:hAnsi="Arial"/>
          <w:highlight w:val="yellow"/>
        </w:rPr>
        <w:t>]</w:t>
      </w:r>
    </w:p>
    <w:p w14:paraId="5DFA8938" w14:textId="77777777" w:rsidR="00120EEE" w:rsidRDefault="00120EEE" w:rsidP="00120EEE">
      <w:pPr>
        <w:spacing w:line="276" w:lineRule="auto"/>
        <w:rPr>
          <w:rFonts w:ascii="Arial" w:hAnsi="Arial"/>
        </w:rPr>
      </w:pPr>
    </w:p>
    <w:p w14:paraId="6F6F0DD2" w14:textId="77777777" w:rsidR="00120EEE" w:rsidRPr="00802F3D" w:rsidRDefault="00120EEE" w:rsidP="00120EEE">
      <w:pPr>
        <w:spacing w:line="276" w:lineRule="auto"/>
        <w:rPr>
          <w:rFonts w:ascii="Arial" w:hAnsi="Arial"/>
        </w:rPr>
      </w:pPr>
    </w:p>
    <w:p w14:paraId="7C92254F" w14:textId="77777777" w:rsidR="00D3503D" w:rsidRDefault="00D3503D"/>
    <w:sectPr w:rsidR="00D3503D" w:rsidSect="00E219BD">
      <w:headerReference w:type="default" r:id="rId6"/>
      <w:pgSz w:w="12240" w:h="15840"/>
      <w:pgMar w:top="28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0452B" w14:textId="77777777" w:rsidR="00AA5977" w:rsidRDefault="00D335B7">
      <w:r>
        <w:separator/>
      </w:r>
    </w:p>
  </w:endnote>
  <w:endnote w:type="continuationSeparator" w:id="0">
    <w:p w14:paraId="194C0CA3" w14:textId="77777777" w:rsidR="00AA5977" w:rsidRDefault="00D335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4CB6A" w14:textId="77777777" w:rsidR="00AA5977" w:rsidRDefault="00D335B7">
      <w:r>
        <w:separator/>
      </w:r>
    </w:p>
  </w:footnote>
  <w:footnote w:type="continuationSeparator" w:id="0">
    <w:p w14:paraId="0A7A7066" w14:textId="77777777" w:rsidR="00AA5977" w:rsidRDefault="00D335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67830" w14:textId="1932AB65" w:rsidR="00CD5EDE" w:rsidRDefault="00CD5EDE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5E6804F" wp14:editId="3D6BC843">
          <wp:simplePos x="0" y="0"/>
          <wp:positionH relativeFrom="column">
            <wp:posOffset>-887095</wp:posOffset>
          </wp:positionH>
          <wp:positionV relativeFrom="paragraph">
            <wp:posOffset>-593687</wp:posOffset>
          </wp:positionV>
          <wp:extent cx="7744033" cy="1667436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69"/>
                  <a:stretch/>
                </pic:blipFill>
                <pic:spPr bwMode="auto">
                  <a:xfrm>
                    <a:off x="0" y="0"/>
                    <a:ext cx="7744033" cy="16674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722163" w14:textId="26189C58" w:rsidR="00E219BD" w:rsidRDefault="0087473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7A0MjQ3Mzc0NjBX0lEKTi0uzszPAykwqgUAl1zgZSwAAAA="/>
  </w:docVars>
  <w:rsids>
    <w:rsidRoot w:val="00120EEE"/>
    <w:rsid w:val="00120EEE"/>
    <w:rsid w:val="00131E05"/>
    <w:rsid w:val="0087473B"/>
    <w:rsid w:val="00AA5977"/>
    <w:rsid w:val="00B61A2D"/>
    <w:rsid w:val="00CD5EDE"/>
    <w:rsid w:val="00D335B7"/>
    <w:rsid w:val="00D3503D"/>
    <w:rsid w:val="00ED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59E2A0"/>
  <w15:chartTrackingRefBased/>
  <w15:docId w15:val="{47477C9C-36F1-4446-9C00-D183C5973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EEE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E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0EE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D5E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ED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2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McCarthy</dc:creator>
  <cp:keywords/>
  <dc:description/>
  <cp:lastModifiedBy>Nancy McCarthy</cp:lastModifiedBy>
  <cp:revision>6</cp:revision>
  <dcterms:created xsi:type="dcterms:W3CDTF">2020-08-11T19:14:00Z</dcterms:created>
  <dcterms:modified xsi:type="dcterms:W3CDTF">2021-10-01T14:19:00Z</dcterms:modified>
</cp:coreProperties>
</file>